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07AB68" w14:textId="77777777" w:rsidR="00E36EC5" w:rsidRPr="0091690A" w:rsidRDefault="00E36EC5" w:rsidP="00E36EC5">
      <w:pPr>
        <w:pStyle w:val="Default"/>
        <w:spacing w:line="360" w:lineRule="auto"/>
        <w:jc w:val="center"/>
        <w:rPr>
          <w:b/>
          <w:bCs/>
        </w:rPr>
      </w:pPr>
      <w:r w:rsidRPr="0091690A">
        <w:rPr>
          <w:noProof/>
        </w:rPr>
        <w:drawing>
          <wp:inline distT="0" distB="0" distL="0" distR="0" wp14:anchorId="5C7AA4EF" wp14:editId="68164B2D">
            <wp:extent cx="2322576" cy="1536192"/>
            <wp:effectExtent l="0" t="0" r="190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576" cy="15361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1690A">
        <w:rPr>
          <w:b/>
          <w:bCs/>
        </w:rPr>
        <w:t xml:space="preserve"> </w:t>
      </w:r>
    </w:p>
    <w:p w14:paraId="00478EB3" w14:textId="77777777" w:rsidR="00E36EC5" w:rsidRPr="0091690A" w:rsidRDefault="00E36EC5" w:rsidP="00E36EC5">
      <w:pPr>
        <w:pStyle w:val="Default"/>
        <w:spacing w:line="360" w:lineRule="auto"/>
        <w:jc w:val="center"/>
        <w:rPr>
          <w:b/>
          <w:bCs/>
          <w:sz w:val="32"/>
          <w:szCs w:val="32"/>
        </w:rPr>
      </w:pPr>
      <w:r w:rsidRPr="0091690A">
        <w:rPr>
          <w:b/>
          <w:bCs/>
          <w:sz w:val="32"/>
          <w:szCs w:val="32"/>
        </w:rPr>
        <w:t xml:space="preserve"> </w:t>
      </w:r>
    </w:p>
    <w:p w14:paraId="543A1B4E" w14:textId="03AA6BE3" w:rsidR="00E36EC5" w:rsidRPr="0091690A" w:rsidRDefault="00E36EC5" w:rsidP="00E36EC5">
      <w:pPr>
        <w:jc w:val="center"/>
        <w:rPr>
          <w:rFonts w:ascii="Times New Roman" w:eastAsia="Calibri" w:hAnsi="Times New Roman" w:cs="Times New Roman"/>
          <w:b/>
          <w:bCs/>
          <w:color w:val="000000"/>
          <w:sz w:val="30"/>
          <w:szCs w:val="30"/>
        </w:rPr>
      </w:pPr>
      <w:r w:rsidRPr="0091690A">
        <w:rPr>
          <w:rFonts w:ascii="Times New Roman" w:eastAsia="Calibri" w:hAnsi="Times New Roman" w:cs="Times New Roman"/>
          <w:b/>
          <w:bCs/>
          <w:color w:val="000000"/>
          <w:sz w:val="30"/>
          <w:szCs w:val="30"/>
        </w:rPr>
        <w:t xml:space="preserve">Project: </w:t>
      </w:r>
      <w:r w:rsidR="00537F02">
        <w:rPr>
          <w:rFonts w:ascii="Times New Roman" w:eastAsia="Calibri" w:hAnsi="Times New Roman" w:cs="Times New Roman"/>
          <w:b/>
          <w:bCs/>
          <w:color w:val="000000"/>
          <w:sz w:val="30"/>
          <w:szCs w:val="30"/>
        </w:rPr>
        <w:t>Donate Blood S</w:t>
      </w:r>
      <w:r w:rsidR="00311535" w:rsidRPr="00311535">
        <w:rPr>
          <w:rFonts w:ascii="Times New Roman" w:eastAsia="Calibri" w:hAnsi="Times New Roman" w:cs="Times New Roman"/>
          <w:b/>
          <w:bCs/>
          <w:color w:val="000000"/>
          <w:sz w:val="30"/>
          <w:szCs w:val="30"/>
        </w:rPr>
        <w:t>ave Life</w:t>
      </w:r>
    </w:p>
    <w:p w14:paraId="5436549B" w14:textId="77777777" w:rsidR="00E36EC5" w:rsidRPr="0091690A" w:rsidRDefault="00E36EC5" w:rsidP="00E36EC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color w:val="000000"/>
          <w:sz w:val="30"/>
          <w:szCs w:val="30"/>
        </w:rPr>
      </w:pPr>
      <w:r w:rsidRPr="0091690A">
        <w:rPr>
          <w:rFonts w:ascii="Times New Roman" w:eastAsia="Calibri" w:hAnsi="Times New Roman" w:cs="Times New Roman"/>
          <w:color w:val="000000"/>
          <w:sz w:val="30"/>
          <w:szCs w:val="30"/>
        </w:rPr>
        <w:t>Course Code: CSE435</w:t>
      </w:r>
    </w:p>
    <w:p w14:paraId="43589B4B" w14:textId="77777777" w:rsidR="00E36EC5" w:rsidRPr="0091690A" w:rsidRDefault="00E36EC5" w:rsidP="00E36EC5">
      <w:pPr>
        <w:jc w:val="center"/>
        <w:rPr>
          <w:rFonts w:ascii="Times New Roman" w:eastAsia="Calibri" w:hAnsi="Times New Roman" w:cs="Times New Roman"/>
          <w:color w:val="000000"/>
          <w:sz w:val="30"/>
          <w:szCs w:val="30"/>
        </w:rPr>
      </w:pPr>
      <w:r w:rsidRPr="0091690A">
        <w:rPr>
          <w:rFonts w:ascii="Times New Roman" w:eastAsia="Calibri" w:hAnsi="Times New Roman" w:cs="Times New Roman"/>
          <w:color w:val="000000"/>
          <w:sz w:val="30"/>
          <w:szCs w:val="30"/>
        </w:rPr>
        <w:t>Section: 02</w:t>
      </w:r>
    </w:p>
    <w:p w14:paraId="394A760C" w14:textId="77777777" w:rsidR="00E36EC5" w:rsidRPr="0091690A" w:rsidRDefault="00E36EC5" w:rsidP="00E36EC5">
      <w:pPr>
        <w:autoSpaceDE w:val="0"/>
        <w:autoSpaceDN w:val="0"/>
        <w:adjustRightInd w:val="0"/>
        <w:spacing w:after="0" w:line="360" w:lineRule="auto"/>
        <w:jc w:val="center"/>
        <w:rPr>
          <w:rFonts w:ascii="Times New Roman" w:eastAsia="Calibri" w:hAnsi="Times New Roman" w:cs="Times New Roman"/>
          <w:color w:val="000000"/>
          <w:sz w:val="30"/>
          <w:szCs w:val="30"/>
        </w:rPr>
      </w:pPr>
    </w:p>
    <w:p w14:paraId="789F701D" w14:textId="77777777" w:rsidR="00E36EC5" w:rsidRPr="0091690A" w:rsidRDefault="00E36EC5" w:rsidP="00E36EC5">
      <w:pPr>
        <w:shd w:val="clear" w:color="auto" w:fill="FFFFFF"/>
        <w:jc w:val="center"/>
        <w:rPr>
          <w:rFonts w:ascii="Times New Roman" w:eastAsia="Calibri" w:hAnsi="Times New Roman" w:cs="Times New Roman"/>
          <w:b/>
          <w:bCs/>
          <w:sz w:val="30"/>
          <w:szCs w:val="30"/>
        </w:rPr>
      </w:pPr>
      <w:r w:rsidRPr="0091690A">
        <w:rPr>
          <w:rFonts w:ascii="Times New Roman" w:eastAsia="Calibri" w:hAnsi="Times New Roman" w:cs="Times New Roman"/>
          <w:b/>
          <w:bCs/>
          <w:sz w:val="30"/>
          <w:szCs w:val="30"/>
        </w:rPr>
        <w:t>Submitted To:</w:t>
      </w:r>
    </w:p>
    <w:p w14:paraId="179D0CDC" w14:textId="77777777" w:rsidR="00E36EC5" w:rsidRPr="0091690A" w:rsidRDefault="00E36EC5" w:rsidP="00E36EC5">
      <w:pPr>
        <w:shd w:val="clear" w:color="auto" w:fill="FFFFFF"/>
        <w:jc w:val="center"/>
        <w:rPr>
          <w:rFonts w:ascii="Times New Roman" w:hAnsi="Times New Roman" w:cs="Times New Roman"/>
          <w:b/>
          <w:bCs/>
          <w:sz w:val="30"/>
          <w:szCs w:val="30"/>
          <w:shd w:val="clear" w:color="auto" w:fill="FFFFFF"/>
        </w:rPr>
      </w:pPr>
      <w:r w:rsidRPr="0091690A">
        <w:rPr>
          <w:rFonts w:ascii="Times New Roman" w:hAnsi="Times New Roman" w:cs="Times New Roman"/>
          <w:b/>
          <w:bCs/>
          <w:sz w:val="30"/>
          <w:szCs w:val="30"/>
          <w:shd w:val="clear" w:color="auto" w:fill="FFFFFF"/>
        </w:rPr>
        <w:t>Dr. Shamim H Ripon</w:t>
      </w:r>
    </w:p>
    <w:p w14:paraId="7F03255E" w14:textId="77777777" w:rsidR="00E36EC5" w:rsidRPr="0091690A" w:rsidRDefault="00E36EC5" w:rsidP="00E36EC5">
      <w:pPr>
        <w:shd w:val="clear" w:color="auto" w:fill="FFFFFF"/>
        <w:spacing w:after="75" w:line="315" w:lineRule="atLeast"/>
        <w:jc w:val="center"/>
        <w:rPr>
          <w:rFonts w:ascii="Times New Roman" w:eastAsia="Times New Roman" w:hAnsi="Times New Roman" w:cs="Times New Roman"/>
          <w:sz w:val="30"/>
          <w:szCs w:val="30"/>
          <w:lang w:val="en-US"/>
        </w:rPr>
      </w:pPr>
      <w:r w:rsidRPr="0091690A">
        <w:rPr>
          <w:rFonts w:ascii="Times New Roman" w:eastAsia="Times New Roman" w:hAnsi="Times New Roman" w:cs="Times New Roman"/>
          <w:sz w:val="30"/>
          <w:szCs w:val="30"/>
          <w:lang w:val="en-US"/>
        </w:rPr>
        <w:t>Professor</w:t>
      </w:r>
      <w:r w:rsidRPr="0091690A">
        <w:rPr>
          <w:rFonts w:ascii="Times New Roman" w:eastAsia="Times New Roman" w:hAnsi="Times New Roman" w:cs="Times New Roman"/>
          <w:sz w:val="30"/>
          <w:szCs w:val="30"/>
          <w:lang w:val="en-US"/>
        </w:rPr>
        <w:br/>
        <w:t>Department of Computer Science &amp; Engineering</w:t>
      </w:r>
    </w:p>
    <w:p w14:paraId="36BD71FF" w14:textId="77777777" w:rsidR="00E36EC5" w:rsidRPr="0091690A" w:rsidRDefault="00E36EC5" w:rsidP="00E36EC5">
      <w:pPr>
        <w:shd w:val="clear" w:color="auto" w:fill="FFFFFF"/>
        <w:spacing w:after="75" w:line="315" w:lineRule="atLeast"/>
        <w:jc w:val="center"/>
        <w:rPr>
          <w:rFonts w:ascii="Times New Roman" w:eastAsia="Times New Roman" w:hAnsi="Times New Roman" w:cs="Times New Roman"/>
          <w:sz w:val="30"/>
          <w:szCs w:val="30"/>
          <w:lang w:val="en-US"/>
        </w:rPr>
      </w:pPr>
    </w:p>
    <w:p w14:paraId="1CCB1E61" w14:textId="77777777" w:rsidR="00E36EC5" w:rsidRPr="0091690A" w:rsidRDefault="00E36EC5" w:rsidP="00E36EC5">
      <w:pPr>
        <w:pStyle w:val="Default"/>
        <w:spacing w:line="360" w:lineRule="auto"/>
        <w:jc w:val="center"/>
        <w:rPr>
          <w:b/>
          <w:bCs/>
          <w:sz w:val="30"/>
          <w:szCs w:val="30"/>
        </w:rPr>
      </w:pPr>
      <w:r w:rsidRPr="00B50B28">
        <w:rPr>
          <w:b/>
          <w:bCs/>
          <w:sz w:val="30"/>
          <w:szCs w:val="30"/>
          <w:u w:val="single"/>
        </w:rPr>
        <w:t>Submitted by</w:t>
      </w:r>
      <w:r w:rsidRPr="0091690A">
        <w:rPr>
          <w:b/>
          <w:bCs/>
          <w:sz w:val="30"/>
          <w:szCs w:val="30"/>
        </w:rPr>
        <w:t>:</w:t>
      </w:r>
    </w:p>
    <w:p w14:paraId="170C0AEB" w14:textId="77777777" w:rsidR="00B50B28" w:rsidRPr="0091690A" w:rsidRDefault="00B50B28" w:rsidP="00E36EC5">
      <w:pPr>
        <w:spacing w:line="273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                           </w:t>
      </w:r>
    </w:p>
    <w:p w14:paraId="4F212685" w14:textId="7ABC387F" w:rsidR="00B50B28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/>
          <w:bCs/>
          <w:sz w:val="28"/>
          <w:szCs w:val="28"/>
        </w:rPr>
      </w:pPr>
      <w:r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                  </w:t>
      </w:r>
      <w:r w:rsidRPr="00B50B28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t>Name:</w:t>
      </w:r>
      <w:r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                                                                 </w:t>
      </w:r>
      <w:r w:rsidRPr="00B50B28">
        <w:rPr>
          <w:rFonts w:ascii="Times New Roman" w:eastAsia="Calibri" w:hAnsi="Times New Roman" w:cs="Times New Roman"/>
          <w:b/>
          <w:bCs/>
          <w:sz w:val="28"/>
          <w:szCs w:val="28"/>
          <w:u w:val="single"/>
        </w:rPr>
        <w:t>ID</w:t>
      </w:r>
      <w:r>
        <w:rPr>
          <w:rFonts w:ascii="Times New Roman" w:eastAsia="Calibri" w:hAnsi="Times New Roman" w:cs="Times New Roman"/>
          <w:b/>
          <w:bCs/>
          <w:sz w:val="28"/>
          <w:szCs w:val="28"/>
        </w:rPr>
        <w:t>:</w:t>
      </w:r>
    </w:p>
    <w:p w14:paraId="45CF9F4C" w14:textId="21D0491D" w:rsidR="00B50B28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Cs/>
          <w:sz w:val="28"/>
          <w:szCs w:val="28"/>
        </w:rPr>
      </w:pPr>
      <w:r>
        <w:rPr>
          <w:rFonts w:ascii="Times New Roman" w:eastAsia="Calibri" w:hAnsi="Times New Roman" w:cs="Times New Roman"/>
          <w:b/>
          <w:bCs/>
          <w:sz w:val="28"/>
          <w:szCs w:val="28"/>
        </w:rPr>
        <w:t xml:space="preserve">  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Muhammad Farabi Hossain    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            </w:t>
      </w:r>
      <w:r>
        <w:rPr>
          <w:rFonts w:ascii="Times New Roman" w:eastAsia="Calibri" w:hAnsi="Times New Roman" w:cs="Times New Roman"/>
          <w:bCs/>
          <w:sz w:val="28"/>
          <w:szCs w:val="28"/>
        </w:rPr>
        <w:t xml:space="preserve">    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>2016-3-60-051</w:t>
      </w:r>
    </w:p>
    <w:p w14:paraId="491EFE6D" w14:textId="77777777" w:rsidR="00B50B28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Cs/>
          <w:sz w:val="28"/>
          <w:szCs w:val="28"/>
        </w:rPr>
      </w:pPr>
    </w:p>
    <w:p w14:paraId="451370F1" w14:textId="4E91A371" w:rsidR="00B50B28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Cs/>
          <w:sz w:val="28"/>
          <w:szCs w:val="28"/>
        </w:rPr>
      </w:pPr>
      <w:r>
        <w:rPr>
          <w:rFonts w:ascii="Times New Roman" w:eastAsia="Calibri" w:hAnsi="Times New Roman" w:cs="Times New Roman"/>
          <w:bCs/>
          <w:sz w:val="28"/>
          <w:szCs w:val="28"/>
        </w:rPr>
        <w:t xml:space="preserve">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 Istiak Ahmed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          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                         </w:t>
      </w:r>
      <w:r>
        <w:rPr>
          <w:rFonts w:ascii="Times New Roman" w:eastAsia="Calibri" w:hAnsi="Times New Roman" w:cs="Times New Roman"/>
          <w:bCs/>
          <w:sz w:val="28"/>
          <w:szCs w:val="28"/>
        </w:rPr>
        <w:t xml:space="preserve">  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 2016-3-60-042</w:t>
      </w:r>
    </w:p>
    <w:p w14:paraId="15E0A31F" w14:textId="77777777" w:rsidR="00B50B28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Cs/>
          <w:sz w:val="28"/>
          <w:szCs w:val="28"/>
        </w:rPr>
      </w:pPr>
    </w:p>
    <w:p w14:paraId="647E6F23" w14:textId="443811F3" w:rsidR="00E36EC5" w:rsidRPr="00B50B28" w:rsidRDefault="00B50B28" w:rsidP="00B50B28">
      <w:pPr>
        <w:spacing w:line="273" w:lineRule="auto"/>
        <w:rPr>
          <w:rFonts w:ascii="Times New Roman" w:eastAsia="Calibri" w:hAnsi="Times New Roman" w:cs="Times New Roman"/>
          <w:bCs/>
          <w:sz w:val="28"/>
          <w:szCs w:val="28"/>
        </w:rPr>
      </w:pPr>
      <w:r>
        <w:rPr>
          <w:rFonts w:ascii="Times New Roman" w:eastAsia="Calibri" w:hAnsi="Times New Roman" w:cs="Times New Roman"/>
          <w:bCs/>
          <w:sz w:val="28"/>
          <w:szCs w:val="28"/>
        </w:rPr>
        <w:t xml:space="preserve">      </w:t>
      </w:r>
      <w:bookmarkStart w:id="0" w:name="_GoBack"/>
      <w:bookmarkEnd w:id="0"/>
      <w:r w:rsidRPr="00B50B28">
        <w:rPr>
          <w:rFonts w:ascii="Times New Roman" w:eastAsia="Calibri" w:hAnsi="Times New Roman" w:cs="Times New Roman"/>
          <w:bCs/>
          <w:sz w:val="28"/>
          <w:szCs w:val="28"/>
        </w:rPr>
        <w:t>Md.Tauhidul islam Bhuiyan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 xml:space="preserve">                 </w:t>
      </w:r>
      <w:r>
        <w:rPr>
          <w:rFonts w:ascii="Times New Roman" w:eastAsia="Calibri" w:hAnsi="Times New Roman" w:cs="Times New Roman"/>
          <w:bCs/>
          <w:sz w:val="28"/>
          <w:szCs w:val="28"/>
        </w:rPr>
        <w:t xml:space="preserve">          </w:t>
      </w:r>
      <w:r w:rsidRPr="00B50B28">
        <w:rPr>
          <w:rFonts w:ascii="Times New Roman" w:eastAsia="Calibri" w:hAnsi="Times New Roman" w:cs="Times New Roman"/>
          <w:bCs/>
          <w:sz w:val="28"/>
          <w:szCs w:val="28"/>
        </w:rPr>
        <w:t>2016-2-60-036</w:t>
      </w:r>
    </w:p>
    <w:p w14:paraId="617A6F73" w14:textId="77777777" w:rsidR="00E36EC5" w:rsidRPr="0091690A" w:rsidRDefault="00E36EC5" w:rsidP="00E36E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1127189" w14:textId="77777777" w:rsidR="00E36EC5" w:rsidRPr="0091690A" w:rsidRDefault="00E36EC5" w:rsidP="00E36E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B9A57AF" w14:textId="77777777" w:rsidR="00E36EC5" w:rsidRPr="0091690A" w:rsidRDefault="00E36EC5" w:rsidP="00E36EC5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B228FEB" w14:textId="77777777" w:rsidR="00E36EC5" w:rsidRPr="0091690A" w:rsidRDefault="00E36EC5" w:rsidP="00E36EC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7F7FED0" w14:textId="58F09315" w:rsidR="00E36EC5" w:rsidRPr="00AB6A51" w:rsidRDefault="00AB6A51" w:rsidP="00E36EC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              </w:t>
      </w:r>
      <w:r w:rsidR="00E36EC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Introduction:</w:t>
      </w:r>
    </w:p>
    <w:p w14:paraId="4362C26E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Donor seeker is an online platform for all kind of people who need emergency blood. This is not</w:t>
      </w:r>
    </w:p>
    <w:p w14:paraId="3EC9D0ED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like traditional blood banks, it is a place of regular blood donor. The blood seeker will be able to</w:t>
      </w:r>
    </w:p>
    <w:p w14:paraId="5F60DB34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search blood donor by his/her(blood seeker) location, the blood seeker will be able to search by</w:t>
      </w:r>
    </w:p>
    <w:p w14:paraId="21C64231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two available options such as he/she can post to forum by his/her certain location, donor will get</w:t>
      </w:r>
    </w:p>
    <w:p w14:paraId="4DE625A5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notification according to certain location. Another option is blood seeker will see the list of all</w:t>
      </w:r>
    </w:p>
    <w:p w14:paraId="113F0E99" w14:textId="77777777" w:rsidR="0031153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donors by blood groups and locations, blood seeker will be able to call or notify one by one from</w:t>
      </w:r>
    </w:p>
    <w:p w14:paraId="5FF76699" w14:textId="3B1FCD63" w:rsidR="00E36EC5" w:rsidRPr="00311535" w:rsidRDefault="00311535" w:rsidP="00311535">
      <w:pPr>
        <w:spacing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sz w:val="24"/>
          <w:szCs w:val="24"/>
          <w:lang w:val="en-US"/>
        </w:rPr>
        <w:t>the list of donors..</w:t>
      </w:r>
      <w:r w:rsidR="00E36EC5" w:rsidRPr="00311535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3289DC1" w14:textId="77777777" w:rsidR="00923E94" w:rsidRPr="0091690A" w:rsidRDefault="00923E94" w:rsidP="00E36EC5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004E638" w14:textId="6989723E" w:rsidR="00E36EC5" w:rsidRPr="004A3457" w:rsidRDefault="00AB6A51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</w:t>
      </w:r>
      <w:r w:rsidR="00E36EC5" w:rsidRPr="00AB6A51">
        <w:rPr>
          <w:rFonts w:ascii="Times New Roman" w:hAnsi="Times New Roman" w:cs="Times New Roman"/>
          <w:b/>
          <w:sz w:val="28"/>
          <w:szCs w:val="28"/>
          <w:u w:val="single"/>
        </w:rPr>
        <w:t>Sequence Diagram</w:t>
      </w:r>
      <w:r w:rsidR="004A3457" w:rsidRPr="00AB6A51">
        <w:rPr>
          <w:rFonts w:ascii="Times New Roman" w:hAnsi="Times New Roman" w:cs="Times New Roman"/>
          <w:b/>
          <w:sz w:val="28"/>
          <w:szCs w:val="28"/>
          <w:u w:val="single"/>
        </w:rPr>
        <w:t>(1)</w:t>
      </w:r>
      <w:r w:rsidR="00311535" w:rsidRPr="00AB6A51">
        <w:rPr>
          <w:rFonts w:ascii="Times New Roman" w:hAnsi="Times New Roman" w:cs="Times New Roman"/>
          <w:b/>
          <w:sz w:val="28"/>
          <w:szCs w:val="28"/>
          <w:u w:val="single"/>
        </w:rPr>
        <w:t xml:space="preserve"> for Admin to Database</w:t>
      </w:r>
      <w:r w:rsidR="00311535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C46152">
        <w:rPr>
          <w:rFonts w:ascii="Times New Roman" w:hAnsi="Times New Roman" w:cs="Times New Roman"/>
          <w:b/>
          <w:sz w:val="28"/>
          <w:szCs w:val="28"/>
        </w:rPr>
        <w:t>:</w:t>
      </w:r>
    </w:p>
    <w:p w14:paraId="2700B1BC" w14:textId="3101E352" w:rsidR="00E36EC5" w:rsidRPr="0091690A" w:rsidRDefault="00E36EC5" w:rsidP="00E36EC5">
      <w:pPr>
        <w:rPr>
          <w:rFonts w:ascii="Times New Roman" w:hAnsi="Times New Roman" w:cs="Times New Roman"/>
          <w:b/>
          <w:bCs/>
          <w:lang w:val="en-US"/>
        </w:rPr>
      </w:pPr>
      <w:r w:rsidRPr="0091690A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429522D" w14:textId="66635402" w:rsidR="00923E94" w:rsidRPr="0091690A" w:rsidRDefault="00311535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B9AC6BE" wp14:editId="27946B4D">
            <wp:extent cx="5905500" cy="39909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dmin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0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53DD0" w14:textId="77777777" w:rsidR="00923E94" w:rsidRPr="0091690A" w:rsidRDefault="00923E94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FE2779C" w14:textId="77777777" w:rsidR="00923E94" w:rsidRPr="0091690A" w:rsidRDefault="00923E94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75CC5F6" w14:textId="77777777" w:rsidR="00311535" w:rsidRDefault="00311535" w:rsidP="00E36EC5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0AF4665" w14:textId="2483A624" w:rsidR="00E36EC5" w:rsidRPr="00AB6A51" w:rsidRDefault="00AB6A51" w:rsidP="00E36EC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       </w:t>
      </w:r>
      <w:r w:rsidR="00923E94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romela</w:t>
      </w:r>
      <w:r w:rsidR="00E36EC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Code</w:t>
      </w:r>
      <w:r w:rsidR="004A3457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(1)</w:t>
      </w:r>
      <w:r w:rsidR="0031153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:</w:t>
      </w:r>
    </w:p>
    <w:p w14:paraId="76424526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mtype {MSG, ACK};</w:t>
      </w:r>
    </w:p>
    <w:p w14:paraId="6763C4E1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chan toAdmin = [1] of {mtype, bit};</w:t>
      </w:r>
    </w:p>
    <w:p w14:paraId="7984D229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chan toDatabase = [1] of {mtype, bit};</w:t>
      </w:r>
    </w:p>
    <w:p w14:paraId="777F7AB5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70936FDB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proctype Admin(chan in, out)</w:t>
      </w:r>
    </w:p>
    <w:p w14:paraId="6337195F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{</w:t>
      </w:r>
    </w:p>
    <w:p w14:paraId="53D5323E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bit sendbit, recvbit;</w:t>
      </w:r>
    </w:p>
    <w:p w14:paraId="34F56178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do</w:t>
      </w:r>
    </w:p>
    <w:p w14:paraId="44A9167B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:: out ! MSG, sendbit -&gt;</w:t>
      </w:r>
    </w:p>
    <w:p w14:paraId="25D03704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in ? ACK, recvbit;</w:t>
      </w:r>
    </w:p>
    <w:p w14:paraId="3FDB4F1F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if</w:t>
      </w:r>
    </w:p>
    <w:p w14:paraId="5B773AB7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:: recvbit == sendbit -&gt;</w:t>
      </w:r>
    </w:p>
    <w:p w14:paraId="08147240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sendbit = 1-sendbit;</w:t>
      </w:r>
    </w:p>
    <w:p w14:paraId="136FA6B8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:: else</w:t>
      </w:r>
    </w:p>
    <w:p w14:paraId="3D5B8D6D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fi</w:t>
      </w:r>
    </w:p>
    <w:p w14:paraId="7C4D6B5B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od</w:t>
      </w:r>
    </w:p>
    <w:p w14:paraId="411C7D51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}</w:t>
      </w:r>
    </w:p>
    <w:p w14:paraId="7D005E9E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123ADD92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proctype Database(chan in, out)</w:t>
      </w:r>
    </w:p>
    <w:p w14:paraId="7752DB6A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{</w:t>
      </w:r>
    </w:p>
    <w:p w14:paraId="40B8663F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bit recvbit;</w:t>
      </w:r>
    </w:p>
    <w:p w14:paraId="7D3758B9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do</w:t>
      </w:r>
    </w:p>
    <w:p w14:paraId="4F53A93E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 xml:space="preserve">:: in ? MSG(recvbit) -&gt; </w:t>
      </w:r>
    </w:p>
    <w:p w14:paraId="57908910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 xml:space="preserve">   out ! ACK(recvbit);</w:t>
      </w: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</w:r>
    </w:p>
    <w:p w14:paraId="5EE706F9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ab/>
        <w:t>od</w:t>
      </w:r>
    </w:p>
    <w:p w14:paraId="60036854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}</w:t>
      </w:r>
    </w:p>
    <w:p w14:paraId="7DC6519A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3C358126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init</w:t>
      </w:r>
    </w:p>
    <w:p w14:paraId="6BA8608D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{</w:t>
      </w:r>
    </w:p>
    <w:p w14:paraId="358CE195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run Admin(toAdmin, toDatabase);</w:t>
      </w:r>
    </w:p>
    <w:p w14:paraId="78B6DB61" w14:textId="77777777" w:rsidR="00311535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ab/>
        <w:t>run Database(toDatabase, toAdmin);</w:t>
      </w:r>
    </w:p>
    <w:p w14:paraId="1022BE8B" w14:textId="1A0B18AB" w:rsidR="0091690A" w:rsidRPr="00311535" w:rsidRDefault="00311535" w:rsidP="00311535">
      <w:pPr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311535">
        <w:rPr>
          <w:rFonts w:ascii="Times New Roman" w:hAnsi="Times New Roman" w:cs="Times New Roman"/>
          <w:bCs/>
          <w:sz w:val="24"/>
          <w:szCs w:val="24"/>
          <w:lang w:val="en-US"/>
        </w:rPr>
        <w:t>}</w:t>
      </w:r>
    </w:p>
    <w:p w14:paraId="070537F5" w14:textId="77777777" w:rsidR="0091690A" w:rsidRDefault="0091690A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719B324F" w14:textId="3645881E" w:rsidR="00E36EC5" w:rsidRPr="00AB6A51" w:rsidRDefault="00AB6A51" w:rsidP="00E36EC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        </w:t>
      </w:r>
      <w:r w:rsidR="00E36EC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A</w:t>
      </w:r>
      <w:r w:rsidR="007E452B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utomata View</w:t>
      </w:r>
      <w:r w:rsidR="0031153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:</w:t>
      </w:r>
    </w:p>
    <w:p w14:paraId="4F13E981" w14:textId="3EDA6BA7" w:rsidR="007E452B" w:rsidRPr="0091690A" w:rsidRDefault="007E452B" w:rsidP="0031153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91690A"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textWrapping" w:clear="all"/>
      </w:r>
      <w:r w:rsidR="00311535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0913A20C" wp14:editId="266F0297">
            <wp:extent cx="4800600" cy="49815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34429490_742093449758302_3391334763800431639_n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4981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1535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3A2E1D3" wp14:editId="264E07F7">
            <wp:extent cx="4524375" cy="672465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134964779_421927425622755_3534874547251203912_n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4375" cy="672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11535"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5C60B35E" wp14:editId="68D7EA60">
            <wp:extent cx="3848100" cy="7439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34995672_703621197012020_8682934980425297447_n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100" cy="743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5FC67" w14:textId="53D70913" w:rsidR="00E36EC5" w:rsidRPr="0091690A" w:rsidRDefault="00E36EC5" w:rsidP="0091690A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71EFF9A" w14:textId="77777777" w:rsidR="00C46152" w:rsidRPr="0091690A" w:rsidRDefault="00C46152" w:rsidP="00C46152">
      <w:pPr>
        <w:rPr>
          <w:rFonts w:ascii="Times New Roman" w:hAnsi="Times New Roman" w:cs="Times New Roman"/>
          <w:b/>
          <w:bCs/>
          <w:lang w:val="en-US"/>
        </w:rPr>
      </w:pPr>
    </w:p>
    <w:p w14:paraId="455E534C" w14:textId="0864D9CD" w:rsidR="00C46152" w:rsidRPr="00AB6A51" w:rsidRDefault="0091690A" w:rsidP="00C46152">
      <w:pPr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AB6A51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lastRenderedPageBreak/>
        <w:t>Simulation</w:t>
      </w:r>
      <w:r w:rsidR="00C46152" w:rsidRPr="00AB6A51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 :</w:t>
      </w:r>
    </w:p>
    <w:p w14:paraId="68E9CB07" w14:textId="6C1EAC93" w:rsidR="00C46152" w:rsidRDefault="00C46152" w:rsidP="00C46152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6FCF65DB" wp14:editId="03697CA6">
            <wp:extent cx="3400425" cy="71151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34240732_242369824157955_2182427457764404839_n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0425" cy="711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E434D" w14:textId="200438C9" w:rsidR="0091690A" w:rsidRPr="00C46152" w:rsidRDefault="00C46152" w:rsidP="00C46152">
      <w:pPr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lastRenderedPageBreak/>
        <w:drawing>
          <wp:inline distT="0" distB="0" distL="0" distR="0" wp14:anchorId="3A12B170" wp14:editId="17C4391F">
            <wp:extent cx="3924300" cy="69246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134133403_416047482850911_6668066432769207323_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4300" cy="692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0F76D" w14:textId="77777777" w:rsidR="00E36EC5" w:rsidRPr="0091690A" w:rsidRDefault="00E36EC5" w:rsidP="00E36EC5">
      <w:pPr>
        <w:rPr>
          <w:rFonts w:ascii="Times New Roman" w:hAnsi="Times New Roman" w:cs="Times New Roman"/>
          <w:b/>
          <w:bCs/>
          <w:lang w:val="en-US"/>
        </w:rPr>
      </w:pPr>
    </w:p>
    <w:p w14:paraId="20F0DBAE" w14:textId="77777777" w:rsidR="00E36EC5" w:rsidRPr="0091690A" w:rsidRDefault="00E36EC5" w:rsidP="00E36EC5">
      <w:pPr>
        <w:rPr>
          <w:rFonts w:ascii="Times New Roman" w:hAnsi="Times New Roman" w:cs="Times New Roman"/>
          <w:b/>
          <w:bCs/>
          <w:lang w:val="en-US"/>
        </w:rPr>
      </w:pPr>
    </w:p>
    <w:p w14:paraId="26CDD826" w14:textId="77777777" w:rsidR="0091690A" w:rsidRPr="0091690A" w:rsidRDefault="0091690A" w:rsidP="00E36EC5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257FDD6" w14:textId="77777777" w:rsidR="00C46152" w:rsidRDefault="00C46152" w:rsidP="00E36EC5">
      <w:pPr>
        <w:rPr>
          <w:rFonts w:ascii="Times New Roman" w:hAnsi="Times New Roman" w:cs="Times New Roman"/>
          <w:b/>
          <w:sz w:val="28"/>
          <w:szCs w:val="28"/>
        </w:rPr>
      </w:pPr>
    </w:p>
    <w:p w14:paraId="0DA1D395" w14:textId="62CB8F4E" w:rsidR="00E36EC5" w:rsidRPr="00AB6A51" w:rsidRDefault="00AB6A51" w:rsidP="00E36EC5">
      <w:pPr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</w:rPr>
        <w:lastRenderedPageBreak/>
        <w:t xml:space="preserve">                           </w:t>
      </w:r>
      <w:r w:rsidR="00E36EC5" w:rsidRPr="00AB6A51">
        <w:rPr>
          <w:rFonts w:ascii="Times New Roman" w:hAnsi="Times New Roman" w:cs="Times New Roman"/>
          <w:b/>
          <w:sz w:val="28"/>
          <w:szCs w:val="28"/>
          <w:u w:val="single"/>
        </w:rPr>
        <w:t>Sequence Diagram</w:t>
      </w:r>
      <w:r w:rsidR="0091690A" w:rsidRPr="00AB6A51">
        <w:rPr>
          <w:rFonts w:ascii="Times New Roman" w:hAnsi="Times New Roman" w:cs="Times New Roman"/>
          <w:b/>
          <w:sz w:val="28"/>
          <w:szCs w:val="28"/>
          <w:u w:val="single"/>
        </w:rPr>
        <w:t>(2)</w:t>
      </w:r>
      <w:r w:rsidR="00E36EC5" w:rsidRPr="00AB6A51">
        <w:rPr>
          <w:rFonts w:ascii="Times New Roman" w:hAnsi="Times New Roman" w:cs="Times New Roman"/>
          <w:b/>
          <w:sz w:val="28"/>
          <w:szCs w:val="28"/>
          <w:u w:val="single"/>
        </w:rPr>
        <w:t xml:space="preserve"> for </w:t>
      </w:r>
      <w:r w:rsidR="00C46152" w:rsidRPr="00AB6A51">
        <w:rPr>
          <w:rFonts w:ascii="Times New Roman" w:hAnsi="Times New Roman" w:cs="Times New Roman"/>
          <w:b/>
          <w:sz w:val="28"/>
          <w:szCs w:val="28"/>
          <w:u w:val="single"/>
        </w:rPr>
        <w:t>Donor sign up:</w:t>
      </w:r>
    </w:p>
    <w:p w14:paraId="143EAE75" w14:textId="77777777" w:rsidR="00E36EC5" w:rsidRPr="0091690A" w:rsidRDefault="00E36EC5" w:rsidP="00E36EC5">
      <w:pPr>
        <w:rPr>
          <w:rFonts w:ascii="Times New Roman" w:hAnsi="Times New Roman" w:cs="Times New Roman"/>
          <w:b/>
          <w:sz w:val="24"/>
          <w:szCs w:val="24"/>
        </w:rPr>
      </w:pPr>
    </w:p>
    <w:p w14:paraId="43B7823D" w14:textId="23F35938" w:rsidR="00E36EC5" w:rsidRPr="0091690A" w:rsidRDefault="00C46152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  <w:r>
        <w:rPr>
          <w:rFonts w:ascii="Times New Roman" w:hAnsi="Times New Roman" w:cs="Times New Roman"/>
          <w:b/>
          <w:bCs/>
          <w:noProof/>
          <w:lang w:val="en-US"/>
        </w:rPr>
        <w:drawing>
          <wp:inline distT="0" distB="0" distL="0" distR="0" wp14:anchorId="49B27968" wp14:editId="5ED80DC4">
            <wp:extent cx="5943600" cy="415988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Donor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C3FCA" w14:textId="77777777" w:rsidR="00E36EC5" w:rsidRPr="0091690A" w:rsidRDefault="00E36EC5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B30A86F" w14:textId="658963EE" w:rsidR="00E36EC5" w:rsidRPr="00AB6A51" w:rsidRDefault="00AB6A51" w:rsidP="00E36EC5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           </w:t>
      </w:r>
      <w:r w:rsidR="00923E94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romela</w:t>
      </w:r>
      <w:r w:rsidR="00E36EC5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Code</w:t>
      </w:r>
      <w:r w:rsidR="004A3457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(2)</w:t>
      </w:r>
    </w:p>
    <w:p w14:paraId="54F86D03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mtype {MSG, ACK};</w:t>
      </w:r>
    </w:p>
    <w:p w14:paraId="597AFE0E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chan toDonor = [1] of {mtype, bit};</w:t>
      </w:r>
    </w:p>
    <w:p w14:paraId="5E71437D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chan toController = [1] of {mtype, bit};</w:t>
      </w:r>
    </w:p>
    <w:p w14:paraId="3A36FB89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6A5C8A89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proctype Donor(chan in, out)</w:t>
      </w:r>
    </w:p>
    <w:p w14:paraId="7B3BACD1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{</w:t>
      </w:r>
    </w:p>
    <w:p w14:paraId="3B61C237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bit sendbit, recvbit;</w:t>
      </w:r>
    </w:p>
    <w:p w14:paraId="30648E39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do</w:t>
      </w:r>
    </w:p>
    <w:p w14:paraId="1CB0FD2C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:: out ! MSG, sendbit -&gt;</w:t>
      </w:r>
    </w:p>
    <w:p w14:paraId="4CED3A01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lastRenderedPageBreak/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in ? ACK, recvbit;</w:t>
      </w:r>
    </w:p>
    <w:p w14:paraId="43D71AF8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if</w:t>
      </w:r>
    </w:p>
    <w:p w14:paraId="2E32776F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:: recvbit == sendbit -&gt;</w:t>
      </w:r>
    </w:p>
    <w:p w14:paraId="611CA0E8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sendbit = 1-sendbit;</w:t>
      </w:r>
    </w:p>
    <w:p w14:paraId="2255DE57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:: else</w:t>
      </w:r>
    </w:p>
    <w:p w14:paraId="533F8553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fi</w:t>
      </w:r>
    </w:p>
    <w:p w14:paraId="46EA9333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od</w:t>
      </w:r>
    </w:p>
    <w:p w14:paraId="301DE165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}</w:t>
      </w:r>
    </w:p>
    <w:p w14:paraId="055CBFAE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52321D79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proctype Controller(chan in, out)</w:t>
      </w:r>
    </w:p>
    <w:p w14:paraId="67A18BB0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{</w:t>
      </w:r>
    </w:p>
    <w:p w14:paraId="3B78CBE2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bit recvbit;</w:t>
      </w:r>
    </w:p>
    <w:p w14:paraId="24327AFD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do</w:t>
      </w:r>
    </w:p>
    <w:p w14:paraId="3FA5063D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 xml:space="preserve">:: in ? MSG(recvbit) -&gt; </w:t>
      </w:r>
    </w:p>
    <w:p w14:paraId="38ED3331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 xml:space="preserve">   out ! ACK(recvbit);</w:t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7ED1C141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od</w:t>
      </w:r>
    </w:p>
    <w:p w14:paraId="4FEFCE60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}</w:t>
      </w:r>
    </w:p>
    <w:p w14:paraId="3DCD2B24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02FCDDFF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init</w:t>
      </w:r>
    </w:p>
    <w:p w14:paraId="39DD31EA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{</w:t>
      </w:r>
    </w:p>
    <w:p w14:paraId="75D0B347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run Donor(toDonor, toController);</w:t>
      </w:r>
    </w:p>
    <w:p w14:paraId="627A9065" w14:textId="77777777" w:rsidR="00C46152" w:rsidRPr="00C46152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run Controller(toController, toDonor);</w:t>
      </w:r>
    </w:p>
    <w:p w14:paraId="7D3F0A5C" w14:textId="13025839" w:rsidR="0091690A" w:rsidRPr="0091690A" w:rsidRDefault="00C46152" w:rsidP="00C4615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46152">
        <w:rPr>
          <w:rFonts w:ascii="Times New Roman" w:hAnsi="Times New Roman" w:cs="Times New Roman"/>
          <w:sz w:val="24"/>
          <w:szCs w:val="24"/>
          <w:lang w:val="en-US"/>
        </w:rPr>
        <w:tab/>
        <w:t>}</w:t>
      </w:r>
    </w:p>
    <w:p w14:paraId="07277ED6" w14:textId="11397D36" w:rsidR="00923E94" w:rsidRPr="0091690A" w:rsidRDefault="00923E94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5852D33" w14:textId="77777777" w:rsidR="00923E94" w:rsidRPr="0091690A" w:rsidRDefault="00923E94" w:rsidP="00E36EC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DD307AB" w14:textId="2FEB5714" w:rsidR="00E36EC5" w:rsidRDefault="00E36EC5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72785F92" w14:textId="0EF764EB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43E74F08" w14:textId="1BCFC092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0C1B72A4" w14:textId="1409A9A4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51BDA48F" w14:textId="735EF3B0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1CB79CCD" w14:textId="4B0733AC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6E562719" w14:textId="7A26CD35" w:rsidR="0091690A" w:rsidRDefault="0091690A" w:rsidP="00E36EC5">
      <w:pPr>
        <w:jc w:val="center"/>
        <w:rPr>
          <w:rFonts w:ascii="Times New Roman" w:hAnsi="Times New Roman" w:cs="Times New Roman"/>
          <w:b/>
          <w:bCs/>
          <w:lang w:val="en-US"/>
        </w:rPr>
      </w:pPr>
    </w:p>
    <w:p w14:paraId="4AAF7753" w14:textId="1041BE86" w:rsidR="0091690A" w:rsidRPr="00AB6A51" w:rsidRDefault="00AB6A51" w:rsidP="0091690A">
      <w:pPr>
        <w:jc w:val="both"/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                                   </w:t>
      </w:r>
      <w:r w:rsidR="00C401DD"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Automata View</w:t>
      </w:r>
      <w:r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 xml:space="preserve"> :</w:t>
      </w:r>
    </w:p>
    <w:p w14:paraId="7D935AFA" w14:textId="5F8D3426" w:rsidR="00AB6A51" w:rsidRDefault="00AB6A51" w:rsidP="0091690A">
      <w:pPr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47168A9E" wp14:editId="61FC600E">
            <wp:extent cx="4429125" cy="63722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33814376_1051841778613258_4296893464512143790_n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9125" cy="637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B7672" w14:textId="2C9B60B6" w:rsidR="0091690A" w:rsidRPr="00913274" w:rsidRDefault="0091690A" w:rsidP="00913274">
      <w:pPr>
        <w:jc w:val="right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98D8E06" w14:textId="21B5A20A" w:rsidR="00C401DD" w:rsidRDefault="00340EE2" w:rsidP="00C401DD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6DBA9D9E" wp14:editId="61F44372">
            <wp:extent cx="5191125" cy="7505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35517367_154137406473149_7848985744919542669_n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1125" cy="750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7751E11F" wp14:editId="412A81C5">
            <wp:extent cx="4200525" cy="70770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35529496_2741092119538400_541583857662703816_n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00525" cy="707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13271" w14:textId="77777777" w:rsidR="00AB6A51" w:rsidRDefault="00AB6A51" w:rsidP="009169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CB8E4A8" w14:textId="77777777" w:rsidR="00AB6A51" w:rsidRDefault="00AB6A51" w:rsidP="009169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2C28BF13" w14:textId="77777777" w:rsidR="00AB6A51" w:rsidRDefault="00AB6A51" w:rsidP="009169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901FB6D" w14:textId="382B2538" w:rsidR="00C401DD" w:rsidRDefault="00C401DD" w:rsidP="009169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B6A51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lastRenderedPageBreak/>
        <w:t>Simulation</w:t>
      </w:r>
      <w:r w:rsidR="00AB6A51">
        <w:rPr>
          <w:rFonts w:ascii="Times New Roman" w:hAnsi="Times New Roman" w:cs="Times New Roman"/>
          <w:b/>
          <w:bCs/>
          <w:sz w:val="28"/>
          <w:szCs w:val="28"/>
          <w:lang w:val="en-US"/>
        </w:rPr>
        <w:t>:</w:t>
      </w:r>
    </w:p>
    <w:p w14:paraId="2C79B3D5" w14:textId="4CD7BE18" w:rsidR="00AB6A51" w:rsidRPr="00C401DD" w:rsidRDefault="00AB6A51" w:rsidP="0091690A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drawing>
          <wp:inline distT="0" distB="0" distL="0" distR="0" wp14:anchorId="0BA4800E" wp14:editId="40D14AB0">
            <wp:extent cx="4095750" cy="59436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35037969_739073903627411_5708186591828638043_n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6B147" w14:textId="2C868B95" w:rsidR="00892C69" w:rsidRPr="00913274" w:rsidRDefault="00AB6A51" w:rsidP="0091327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noProof/>
          <w:sz w:val="28"/>
          <w:szCs w:val="28"/>
          <w:lang w:val="en-US"/>
        </w:rPr>
        <w:lastRenderedPageBreak/>
        <w:drawing>
          <wp:inline distT="0" distB="0" distL="0" distR="0" wp14:anchorId="6AD2B9EC" wp14:editId="40A59CB5">
            <wp:extent cx="4410075" cy="52959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34127159_121317123153698_4694672821108616303_n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529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92C69" w:rsidRPr="00913274" w:rsidSect="00141C5C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FBFF5C3" w14:textId="77777777" w:rsidR="005E4377" w:rsidRDefault="005E4377" w:rsidP="007E452B">
      <w:pPr>
        <w:spacing w:after="0" w:line="240" w:lineRule="auto"/>
      </w:pPr>
      <w:r>
        <w:separator/>
      </w:r>
    </w:p>
  </w:endnote>
  <w:endnote w:type="continuationSeparator" w:id="0">
    <w:p w14:paraId="0B574DA5" w14:textId="77777777" w:rsidR="005E4377" w:rsidRDefault="005E4377" w:rsidP="007E45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19115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3AA5C7" w14:textId="77777777" w:rsidR="00A56820" w:rsidRDefault="0019545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0B28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0DF688E8" w14:textId="77777777" w:rsidR="00A56820" w:rsidRDefault="005E437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D8DA1C7" w14:textId="77777777" w:rsidR="005E4377" w:rsidRDefault="005E4377" w:rsidP="007E452B">
      <w:pPr>
        <w:spacing w:after="0" w:line="240" w:lineRule="auto"/>
      </w:pPr>
      <w:r>
        <w:separator/>
      </w:r>
    </w:p>
  </w:footnote>
  <w:footnote w:type="continuationSeparator" w:id="0">
    <w:p w14:paraId="7583687B" w14:textId="77777777" w:rsidR="005E4377" w:rsidRDefault="005E4377" w:rsidP="007E452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1F42D12" w14:textId="77777777" w:rsidR="00A56820" w:rsidRPr="00A56820" w:rsidRDefault="005E4377" w:rsidP="00A56820">
    <w:pPr>
      <w:pStyle w:val="Header"/>
      <w:jc w:val="right"/>
      <w:rPr>
        <w:lang w:val="en-US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zA1NjQ2MzGwMDZR0lEKTi0uzszPAykwrAUAi24y9CwAAAA="/>
  </w:docVars>
  <w:rsids>
    <w:rsidRoot w:val="00E36EC5"/>
    <w:rsid w:val="000759CF"/>
    <w:rsid w:val="0019545C"/>
    <w:rsid w:val="001A292D"/>
    <w:rsid w:val="00311535"/>
    <w:rsid w:val="00340EE2"/>
    <w:rsid w:val="004A3457"/>
    <w:rsid w:val="00537F02"/>
    <w:rsid w:val="005E4377"/>
    <w:rsid w:val="007E452B"/>
    <w:rsid w:val="00892C69"/>
    <w:rsid w:val="00913274"/>
    <w:rsid w:val="0091690A"/>
    <w:rsid w:val="00923E94"/>
    <w:rsid w:val="00AB6A51"/>
    <w:rsid w:val="00B50B28"/>
    <w:rsid w:val="00C401DD"/>
    <w:rsid w:val="00C46152"/>
    <w:rsid w:val="00C67E90"/>
    <w:rsid w:val="00E36EC5"/>
    <w:rsid w:val="00FF19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73824"/>
  <w15:chartTrackingRefBased/>
  <w15:docId w15:val="{5996638F-6182-4D8C-905A-E9D1227470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36EC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6E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6EC5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E36E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6EC5"/>
    <w:rPr>
      <w:lang w:val="en-GB"/>
    </w:rPr>
  </w:style>
  <w:style w:type="table" w:styleId="TableGrid">
    <w:name w:val="Table Grid"/>
    <w:basedOn w:val="TableNormal"/>
    <w:uiPriority w:val="99"/>
    <w:rsid w:val="00E36EC5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basedOn w:val="Normal"/>
    <w:rsid w:val="00E36EC5"/>
    <w:pPr>
      <w:autoSpaceDE w:val="0"/>
      <w:autoSpaceDN w:val="0"/>
      <w:adjustRightInd w:val="0"/>
      <w:spacing w:before="100" w:beforeAutospacing="1" w:after="0" w:line="240" w:lineRule="auto"/>
    </w:pPr>
    <w:rPr>
      <w:rFonts w:ascii="Times New Roman" w:eastAsia="Calibri" w:hAnsi="Times New Roman" w:cs="Times New Roman"/>
      <w:color w:val="000000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5</Pages>
  <Words>387</Words>
  <Characters>220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ky Ahmed</dc:creator>
  <cp:keywords/>
  <dc:description/>
  <cp:lastModifiedBy>Farabi Hossain</cp:lastModifiedBy>
  <cp:revision>5</cp:revision>
  <dcterms:created xsi:type="dcterms:W3CDTF">2021-01-04T17:06:00Z</dcterms:created>
  <dcterms:modified xsi:type="dcterms:W3CDTF">2021-01-05T12:37:00Z</dcterms:modified>
</cp:coreProperties>
</file>